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115B" w:rsidRPr="00DA115B" w:rsidRDefault="00DA115B" w:rsidP="00DA115B">
      <w:pPr>
        <w:pStyle w:val="Heading1"/>
        <w:jc w:val="center"/>
        <w:rPr>
          <w:b/>
          <w:color w:val="auto"/>
        </w:rPr>
      </w:pPr>
      <w:r>
        <w:rPr>
          <w:b/>
          <w:color w:val="auto"/>
        </w:rPr>
        <w:t>CRIJ 1310 Integrated Movie</w:t>
      </w:r>
      <w:r w:rsidRPr="00DA115B">
        <w:rPr>
          <w:b/>
          <w:color w:val="auto"/>
        </w:rPr>
        <w:t xml:space="preserve"> Assignment</w:t>
      </w:r>
    </w:p>
    <w:p w:rsidR="00DA115B" w:rsidRDefault="00DA115B" w:rsidP="00BD0B70"/>
    <w:p w:rsidR="00CF1F5D" w:rsidRDefault="00BD0B70" w:rsidP="00BD0B70">
      <w:r>
        <w:t xml:space="preserve">The purpose of the Integrated Assignment is for </w:t>
      </w:r>
      <w:r>
        <w:rPr>
          <w:noProof/>
        </w:rPr>
        <w:t>you</w:t>
      </w:r>
      <w:r>
        <w:t xml:space="preserve"> to apply the content, concepts, and materials that </w:t>
      </w:r>
      <w:r>
        <w:rPr>
          <w:noProof/>
        </w:rPr>
        <w:t>you</w:t>
      </w:r>
      <w:r>
        <w:t xml:space="preserve"> learn about each week to a movie dealing with crime, criminals, or the criminal justice system in general. There will be two movies to choose from when completing the Integrated Assignment</w:t>
      </w:r>
      <w:r w:rsidR="00131876">
        <w:t>s</w:t>
      </w:r>
      <w:r>
        <w:t xml:space="preserve">. </w:t>
      </w:r>
      <w:r w:rsidR="00131876">
        <w:t xml:space="preserve">The choices of the movies are listed below. </w:t>
      </w:r>
      <w:r>
        <w:t>Do not wait until the last minute to complete the assignment.</w:t>
      </w:r>
    </w:p>
    <w:p w:rsidR="00F96007" w:rsidRDefault="00CF1F5D" w:rsidP="00CF1F5D">
      <w:pPr>
        <w:spacing w:line="259" w:lineRule="auto"/>
      </w:pPr>
      <w:r w:rsidRPr="00CF1F5D">
        <w:rPr>
          <w:rFonts w:eastAsiaTheme="minorHAnsi" w:cstheme="minorBidi"/>
        </w:rPr>
        <w:t xml:space="preserve">The submission must be no more than 7 pages in length. </w:t>
      </w:r>
      <w:r w:rsidR="00F96007">
        <w:t xml:space="preserve">Assignments emailed will not be accepted, download assignment in Blackboard. </w:t>
      </w:r>
    </w:p>
    <w:p w:rsidR="00CF1F5D" w:rsidRPr="00CF1F5D" w:rsidRDefault="00CF1F5D" w:rsidP="00CF1F5D">
      <w:pPr>
        <w:spacing w:line="259" w:lineRule="auto"/>
        <w:rPr>
          <w:rFonts w:eastAsiaTheme="minorHAnsi" w:cstheme="minorBidi"/>
        </w:rPr>
      </w:pPr>
      <w:r w:rsidRPr="00CF1F5D">
        <w:rPr>
          <w:rFonts w:eastAsiaTheme="minorHAnsi" w:cstheme="minorBidi"/>
        </w:rPr>
        <w:t>Be select</w:t>
      </w:r>
      <w:r>
        <w:rPr>
          <w:rFonts w:eastAsiaTheme="minorHAnsi" w:cstheme="minorBidi"/>
        </w:rPr>
        <w:t xml:space="preserve">ive: although you must answer </w:t>
      </w:r>
      <w:r w:rsidR="00131876">
        <w:rPr>
          <w:rFonts w:eastAsiaTheme="minorHAnsi" w:cstheme="minorBidi"/>
        </w:rPr>
        <w:t>all</w:t>
      </w:r>
      <w:r w:rsidRPr="00CF1F5D">
        <w:rPr>
          <w:rFonts w:eastAsiaTheme="minorHAnsi" w:cstheme="minorBidi"/>
        </w:rPr>
        <w:t xml:space="preserve"> the question</w:t>
      </w:r>
      <w:r>
        <w:rPr>
          <w:rFonts w:eastAsiaTheme="minorHAnsi" w:cstheme="minorBidi"/>
        </w:rPr>
        <w:t>s on this assignment</w:t>
      </w:r>
      <w:r w:rsidRPr="00CF1F5D">
        <w:rPr>
          <w:rFonts w:eastAsiaTheme="minorHAnsi" w:cstheme="minorBidi"/>
        </w:rPr>
        <w:t xml:space="preserve">, you will likely have to make choices about what is important and what is not. Be sure to allow yourself enough space to include general comments about how what you witnessed relates to how the legal system works and any preconceptions you may have had. Your submission must be in Word format. </w:t>
      </w:r>
    </w:p>
    <w:p w:rsidR="00F96007" w:rsidRDefault="00F96007" w:rsidP="00CF1F5D">
      <w:pPr>
        <w:numPr>
          <w:ilvl w:val="0"/>
          <w:numId w:val="1"/>
        </w:numPr>
        <w:spacing w:line="259" w:lineRule="auto"/>
        <w:contextualSpacing/>
        <w:rPr>
          <w:rFonts w:eastAsiaTheme="minorHAnsi" w:cstheme="minorBidi"/>
          <w:b/>
          <w:i/>
          <w:highlight w:val="yellow"/>
          <w:u w:val="single"/>
        </w:rPr>
      </w:pPr>
      <w:r>
        <w:rPr>
          <w:rFonts w:eastAsiaTheme="minorHAnsi" w:cstheme="minorBidi"/>
          <w:b/>
          <w:i/>
          <w:highlight w:val="yellow"/>
          <w:u w:val="single"/>
        </w:rPr>
        <w:t xml:space="preserve">Movie Choices (Amanda </w:t>
      </w:r>
      <w:r w:rsidR="00DA115B">
        <w:rPr>
          <w:rFonts w:eastAsiaTheme="minorHAnsi" w:cstheme="minorBidi"/>
          <w:b/>
          <w:i/>
          <w:highlight w:val="yellow"/>
          <w:u w:val="single"/>
        </w:rPr>
        <w:t>Knox or Jodi</w:t>
      </w:r>
      <w:r>
        <w:rPr>
          <w:rFonts w:eastAsiaTheme="minorHAnsi" w:cstheme="minorBidi"/>
          <w:b/>
          <w:i/>
          <w:highlight w:val="yellow"/>
          <w:u w:val="single"/>
        </w:rPr>
        <w:t xml:space="preserve"> Arias’ (both found on lifetime)</w:t>
      </w:r>
    </w:p>
    <w:p w:rsidR="00DA115B" w:rsidRDefault="00DA115B" w:rsidP="00DA115B">
      <w:pPr>
        <w:spacing w:line="259" w:lineRule="auto"/>
        <w:ind w:left="1440"/>
        <w:contextualSpacing/>
        <w:rPr>
          <w:rFonts w:eastAsiaTheme="minorHAnsi" w:cstheme="minorBidi"/>
          <w:b/>
          <w:i/>
          <w:highlight w:val="yellow"/>
          <w:u w:val="single"/>
        </w:rPr>
      </w:pPr>
    </w:p>
    <w:p w:rsidR="00CF1F5D" w:rsidRPr="00CF1F5D" w:rsidRDefault="00CF1F5D" w:rsidP="00CF1F5D">
      <w:pPr>
        <w:numPr>
          <w:ilvl w:val="0"/>
          <w:numId w:val="1"/>
        </w:numPr>
        <w:spacing w:line="259" w:lineRule="auto"/>
        <w:contextualSpacing/>
        <w:rPr>
          <w:rFonts w:eastAsiaTheme="minorHAnsi" w:cstheme="minorBidi"/>
          <w:b/>
          <w:i/>
          <w:highlight w:val="yellow"/>
          <w:u w:val="single"/>
        </w:rPr>
      </w:pPr>
      <w:r w:rsidRPr="00CF1F5D">
        <w:rPr>
          <w:rFonts w:eastAsiaTheme="minorHAnsi" w:cstheme="minorBidi"/>
          <w:b/>
          <w:i/>
          <w:highlight w:val="yellow"/>
          <w:u w:val="single"/>
        </w:rPr>
        <w:t>An activity report paper that details your experiences. The paper must be at least SEVEN typed, double-spaced pages in 12 font Times New Roman font with 1-inch margins. The paper must be seven FULL pages, not counting a title page or the references page at the end.</w:t>
      </w:r>
    </w:p>
    <w:p w:rsidR="00CF1F5D" w:rsidRPr="00CF1F5D" w:rsidRDefault="00CF1F5D" w:rsidP="00CF1F5D">
      <w:pPr>
        <w:spacing w:line="259" w:lineRule="auto"/>
        <w:ind w:left="1440"/>
        <w:contextualSpacing/>
        <w:rPr>
          <w:rFonts w:eastAsiaTheme="minorHAnsi" w:cstheme="minorBidi"/>
          <w:b/>
          <w:i/>
          <w:highlight w:val="yellow"/>
          <w:u w:val="single"/>
        </w:rPr>
      </w:pPr>
    </w:p>
    <w:p w:rsidR="00CF1F5D" w:rsidRDefault="00CF1F5D" w:rsidP="00CF1F5D">
      <w:pPr>
        <w:numPr>
          <w:ilvl w:val="0"/>
          <w:numId w:val="1"/>
        </w:numPr>
        <w:spacing w:line="259" w:lineRule="auto"/>
        <w:contextualSpacing/>
        <w:rPr>
          <w:rFonts w:eastAsiaTheme="minorHAnsi" w:cstheme="minorBidi"/>
          <w:b/>
          <w:i/>
          <w:highlight w:val="yellow"/>
          <w:u w:val="single"/>
        </w:rPr>
      </w:pPr>
      <w:r w:rsidRPr="00CF1F5D">
        <w:rPr>
          <w:rFonts w:eastAsiaTheme="minorHAnsi" w:cstheme="minorBidi"/>
          <w:b/>
          <w:i/>
          <w:highlight w:val="yellow"/>
          <w:u w:val="single"/>
        </w:rPr>
        <w:t xml:space="preserve">Proper Citations (i.e. APA format) must be used. This includes information you draw from the textbook, as well as class lectures, not just outside sources. </w:t>
      </w:r>
      <w:r w:rsidR="009D42AC">
        <w:rPr>
          <w:rFonts w:eastAsiaTheme="minorHAnsi" w:cstheme="minorBidi"/>
          <w:b/>
          <w:i/>
          <w:highlight w:val="yellow"/>
          <w:u w:val="single"/>
        </w:rPr>
        <w:t xml:space="preserve"> You must have at least two references.</w:t>
      </w:r>
    </w:p>
    <w:p w:rsidR="00096E2A" w:rsidRDefault="00096E2A" w:rsidP="00096E2A">
      <w:pPr>
        <w:pStyle w:val="ListParagraph"/>
        <w:rPr>
          <w:rFonts w:eastAsiaTheme="minorHAnsi" w:cstheme="minorBidi"/>
          <w:b/>
          <w:i/>
          <w:highlight w:val="yellow"/>
          <w:u w:val="single"/>
        </w:rPr>
      </w:pPr>
    </w:p>
    <w:p w:rsidR="00096E2A" w:rsidRDefault="00096E2A" w:rsidP="00131876">
      <w:pPr>
        <w:numPr>
          <w:ilvl w:val="0"/>
          <w:numId w:val="1"/>
        </w:numPr>
        <w:spacing w:line="259" w:lineRule="auto"/>
        <w:contextualSpacing/>
        <w:rPr>
          <w:rFonts w:eastAsiaTheme="minorHAnsi" w:cstheme="minorBidi"/>
          <w:b/>
          <w:i/>
          <w:highlight w:val="yellow"/>
          <w:u w:val="single"/>
        </w:rPr>
      </w:pPr>
      <w:r>
        <w:rPr>
          <w:rFonts w:eastAsiaTheme="minorHAnsi" w:cstheme="minorBidi"/>
          <w:b/>
          <w:i/>
          <w:highlight w:val="yellow"/>
          <w:u w:val="single"/>
        </w:rPr>
        <w:t>Paper should be saved as: 2017FA-CRIJ-1310-55400-Intergrated Assignment-your last name</w:t>
      </w:r>
    </w:p>
    <w:p w:rsidR="00EA5202" w:rsidRDefault="00EA5202" w:rsidP="00EA5202">
      <w:pPr>
        <w:pStyle w:val="ListParagraph"/>
        <w:rPr>
          <w:rFonts w:eastAsiaTheme="minorHAnsi" w:cstheme="minorBidi"/>
          <w:b/>
          <w:i/>
          <w:highlight w:val="yellow"/>
          <w:u w:val="single"/>
        </w:rPr>
      </w:pPr>
    </w:p>
    <w:p w:rsidR="00EA5202" w:rsidRDefault="00EA5202" w:rsidP="00131876">
      <w:pPr>
        <w:numPr>
          <w:ilvl w:val="0"/>
          <w:numId w:val="1"/>
        </w:numPr>
        <w:spacing w:line="259" w:lineRule="auto"/>
        <w:contextualSpacing/>
        <w:rPr>
          <w:rFonts w:eastAsiaTheme="minorHAnsi" w:cstheme="minorBidi"/>
          <w:b/>
          <w:i/>
          <w:highlight w:val="yellow"/>
          <w:u w:val="single"/>
        </w:rPr>
      </w:pPr>
      <w:r>
        <w:rPr>
          <w:rFonts w:eastAsiaTheme="minorHAnsi" w:cstheme="minorBidi"/>
          <w:b/>
          <w:i/>
          <w:highlight w:val="yellow"/>
          <w:u w:val="single"/>
        </w:rPr>
        <w:t>Cover page should be in this order</w:t>
      </w:r>
      <w:proofErr w:type="gramStart"/>
      <w:r>
        <w:rPr>
          <w:rFonts w:eastAsiaTheme="minorHAnsi" w:cstheme="minorBidi"/>
          <w:b/>
          <w:i/>
          <w:highlight w:val="yellow"/>
          <w:u w:val="single"/>
        </w:rPr>
        <w:t>:  (</w:t>
      </w:r>
      <w:proofErr w:type="gramEnd"/>
      <w:r>
        <w:rPr>
          <w:rFonts w:eastAsiaTheme="minorHAnsi" w:cstheme="minorBidi"/>
          <w:b/>
          <w:i/>
          <w:highlight w:val="yellow"/>
          <w:u w:val="single"/>
        </w:rPr>
        <w:t>name of movie Integrated Movie Assignment) (Name)(Date) (Instructor’s Name) (ex:2017FA-CRIJ-1310-5540</w:t>
      </w:r>
      <w:r w:rsidR="00CA65C3">
        <w:rPr>
          <w:rFonts w:eastAsiaTheme="minorHAnsi" w:cstheme="minorBidi"/>
          <w:b/>
          <w:i/>
          <w:highlight w:val="yellow"/>
          <w:u w:val="single"/>
        </w:rPr>
        <w:t>0)</w:t>
      </w:r>
    </w:p>
    <w:p w:rsidR="00131876" w:rsidRPr="00131876" w:rsidRDefault="00131876" w:rsidP="00131876">
      <w:pPr>
        <w:spacing w:line="259" w:lineRule="auto"/>
        <w:contextualSpacing/>
        <w:rPr>
          <w:rFonts w:eastAsiaTheme="minorHAnsi" w:cstheme="minorBidi"/>
          <w:b/>
          <w:i/>
          <w:highlight w:val="yellow"/>
          <w:u w:val="single"/>
        </w:rPr>
      </w:pPr>
    </w:p>
    <w:p w:rsidR="00131876" w:rsidRDefault="00096E2A" w:rsidP="00131876">
      <w:pPr>
        <w:spacing w:after="0" w:line="240" w:lineRule="auto"/>
      </w:pPr>
      <w:r w:rsidRPr="001534E2">
        <w:t xml:space="preserve">Be sure to follow the guideline on formatting and length above, as well as the instruction on what part of the paper should be the longest. </w:t>
      </w:r>
      <w:r>
        <w:t xml:space="preserve"> Please check grammatical errors before submission. A total of 20 points will be deducted for more than 10 grammatical errors. (run on sentences, misspelled words, incorrect format as using the word I).</w:t>
      </w:r>
      <w:r w:rsidR="00F96007">
        <w:t xml:space="preserve"> </w:t>
      </w:r>
      <w:r w:rsidRPr="001534E2">
        <w:t xml:space="preserve">Points will be taken off for failure to follow these guidelines. </w:t>
      </w:r>
    </w:p>
    <w:p w:rsidR="00F003B0" w:rsidRPr="00B81F2A" w:rsidRDefault="00131876" w:rsidP="00B81F2A">
      <w:pPr>
        <w:spacing w:after="0" w:line="240" w:lineRule="auto"/>
      </w:pPr>
      <w:r>
        <w:t xml:space="preserve"> This assignment is wo</w:t>
      </w:r>
      <w:r w:rsidR="00F96007">
        <w:t>rth a total of 100 points.</w:t>
      </w:r>
    </w:p>
    <w:p w:rsidR="00BA2B05" w:rsidRPr="006068CF" w:rsidRDefault="00BA2B05" w:rsidP="00BA2B05">
      <w:pPr>
        <w:pStyle w:val="ListParagraph"/>
        <w:spacing w:after="0" w:line="240" w:lineRule="auto"/>
        <w:rPr>
          <w:rFonts w:eastAsiaTheme="minorHAnsi" w:cstheme="minorBidi"/>
        </w:rPr>
      </w:pPr>
    </w:p>
    <w:p w:rsidR="006068CF" w:rsidRPr="006068CF" w:rsidRDefault="006068CF" w:rsidP="006068CF">
      <w:pPr>
        <w:pStyle w:val="ListParagraph"/>
        <w:numPr>
          <w:ilvl w:val="0"/>
          <w:numId w:val="4"/>
        </w:numPr>
        <w:spacing w:after="0" w:line="240" w:lineRule="auto"/>
        <w:rPr>
          <w:bCs/>
          <w:color w:val="000000"/>
        </w:rPr>
      </w:pPr>
      <w:r w:rsidRPr="006068CF">
        <w:rPr>
          <w:bCs/>
          <w:color w:val="000000"/>
        </w:rPr>
        <w:t>Introduction about Assignment</w:t>
      </w:r>
      <w:r w:rsidR="00DA115B">
        <w:rPr>
          <w:bCs/>
          <w:color w:val="000000"/>
        </w:rPr>
        <w:t>.</w:t>
      </w:r>
    </w:p>
    <w:p w:rsidR="006068CF" w:rsidRPr="006068CF" w:rsidRDefault="006068CF" w:rsidP="00BA2B05">
      <w:pPr>
        <w:spacing w:after="0" w:line="240" w:lineRule="auto"/>
        <w:rPr>
          <w:bCs/>
          <w:color w:val="000000"/>
        </w:rPr>
      </w:pPr>
    </w:p>
    <w:p w:rsidR="006068CF" w:rsidRPr="006068CF" w:rsidRDefault="006068CF" w:rsidP="00BA2B05">
      <w:pPr>
        <w:pStyle w:val="ListParagraph"/>
        <w:numPr>
          <w:ilvl w:val="0"/>
          <w:numId w:val="4"/>
        </w:numPr>
        <w:spacing w:after="0" w:line="240" w:lineRule="auto"/>
        <w:rPr>
          <w:bCs/>
          <w:color w:val="000000"/>
        </w:rPr>
      </w:pPr>
      <w:r w:rsidRPr="006068CF">
        <w:rPr>
          <w:bCs/>
          <w:color w:val="000000"/>
        </w:rPr>
        <w:t xml:space="preserve">Describe and explain the five building blocks of the elements of a crime, and how the prosecution must prove beyond a reasonable doubt to convict individual defendants. </w:t>
      </w:r>
    </w:p>
    <w:p w:rsidR="006068CF" w:rsidRPr="006068CF" w:rsidRDefault="006068CF" w:rsidP="00BA2B05">
      <w:pPr>
        <w:spacing w:after="0" w:line="240" w:lineRule="auto"/>
      </w:pPr>
    </w:p>
    <w:p w:rsidR="006068CF" w:rsidRPr="006068CF" w:rsidRDefault="006068CF" w:rsidP="00BA2B05">
      <w:pPr>
        <w:pStyle w:val="ListParagraph"/>
        <w:numPr>
          <w:ilvl w:val="0"/>
          <w:numId w:val="4"/>
        </w:numPr>
        <w:spacing w:after="0" w:line="240" w:lineRule="auto"/>
        <w:rPr>
          <w:bCs/>
          <w:color w:val="000000"/>
        </w:rPr>
      </w:pPr>
      <w:r w:rsidRPr="006068CF">
        <w:t>Describe the plot of the movie and how law and /or morality are integrated into the movie</w:t>
      </w:r>
      <w:r w:rsidR="00DA115B">
        <w:t>.</w:t>
      </w:r>
    </w:p>
    <w:p w:rsidR="006068CF" w:rsidRPr="006068CF" w:rsidRDefault="006068CF" w:rsidP="00BA2B05">
      <w:pPr>
        <w:spacing w:after="0" w:line="240" w:lineRule="auto"/>
        <w:rPr>
          <w:bCs/>
          <w:color w:val="000000"/>
        </w:rPr>
      </w:pPr>
    </w:p>
    <w:p w:rsidR="00BA2B05" w:rsidRPr="006068CF" w:rsidRDefault="00BA2B05" w:rsidP="006068CF">
      <w:pPr>
        <w:pStyle w:val="ListParagraph"/>
        <w:numPr>
          <w:ilvl w:val="0"/>
          <w:numId w:val="4"/>
        </w:numPr>
        <w:spacing w:after="0" w:line="240" w:lineRule="auto"/>
        <w:rPr>
          <w:bCs/>
          <w:color w:val="000000"/>
        </w:rPr>
      </w:pPr>
      <w:r w:rsidRPr="006068CF">
        <w:rPr>
          <w:bCs/>
          <w:color w:val="000000"/>
        </w:rPr>
        <w:t xml:space="preserve">Describe the aspects of criminal justice, civil justice, and social justice </w:t>
      </w:r>
      <w:r w:rsidRPr="006068CF">
        <w:rPr>
          <w:bCs/>
          <w:noProof/>
          <w:color w:val="000000"/>
        </w:rPr>
        <w:t>are illustrated</w:t>
      </w:r>
      <w:r w:rsidRPr="006068CF">
        <w:rPr>
          <w:bCs/>
          <w:color w:val="000000"/>
        </w:rPr>
        <w:t xml:space="preserve"> in </w:t>
      </w:r>
      <w:r w:rsidRPr="006068CF">
        <w:rPr>
          <w:bCs/>
          <w:noProof/>
          <w:color w:val="000000"/>
        </w:rPr>
        <w:t>your</w:t>
      </w:r>
      <w:r w:rsidRPr="006068CF">
        <w:rPr>
          <w:bCs/>
          <w:color w:val="000000"/>
        </w:rPr>
        <w:t xml:space="preserve"> movie. If any of the three </w:t>
      </w:r>
      <w:r w:rsidRPr="006068CF">
        <w:rPr>
          <w:bCs/>
          <w:noProof/>
          <w:color w:val="000000"/>
        </w:rPr>
        <w:t>is not directly illustrated</w:t>
      </w:r>
      <w:r w:rsidRPr="006068CF">
        <w:rPr>
          <w:bCs/>
          <w:color w:val="000000"/>
        </w:rPr>
        <w:t xml:space="preserve">, write about how it might be relevant to the issues presented in the film. </w:t>
      </w:r>
    </w:p>
    <w:p w:rsidR="00BA2B05" w:rsidRPr="006068CF" w:rsidRDefault="00BA2B05" w:rsidP="00F003B0">
      <w:pPr>
        <w:pStyle w:val="ListParagraph"/>
        <w:spacing w:line="259" w:lineRule="auto"/>
        <w:rPr>
          <w:rFonts w:eastAsiaTheme="minorHAnsi" w:cstheme="minorBidi"/>
        </w:rPr>
      </w:pPr>
    </w:p>
    <w:p w:rsidR="00BA2B05" w:rsidRDefault="00BA2B05" w:rsidP="006068CF">
      <w:pPr>
        <w:pStyle w:val="ListParagraph"/>
        <w:numPr>
          <w:ilvl w:val="0"/>
          <w:numId w:val="4"/>
        </w:numPr>
        <w:rPr>
          <w:bCs/>
          <w:color w:val="000000"/>
        </w:rPr>
      </w:pPr>
      <w:r w:rsidRPr="006068CF">
        <w:rPr>
          <w:bCs/>
          <w:color w:val="000000"/>
        </w:rPr>
        <w:t xml:space="preserve">Describe how criminal law was portrayed in your movie.  Be sure to discuss the types of crimes that were committed in your movie. </w:t>
      </w:r>
    </w:p>
    <w:p w:rsidR="00DA115B" w:rsidRPr="00DA115B" w:rsidRDefault="00DA115B" w:rsidP="00DA115B">
      <w:pPr>
        <w:pStyle w:val="ListParagraph"/>
        <w:rPr>
          <w:bCs/>
          <w:color w:val="000000"/>
        </w:rPr>
      </w:pPr>
    </w:p>
    <w:p w:rsidR="00DA115B" w:rsidRPr="006068CF" w:rsidRDefault="00DA115B" w:rsidP="00DA115B">
      <w:pPr>
        <w:pStyle w:val="ListParagraph"/>
        <w:rPr>
          <w:bCs/>
          <w:color w:val="000000"/>
        </w:rPr>
      </w:pPr>
    </w:p>
    <w:p w:rsidR="00BA2B05" w:rsidRDefault="00BA2B05" w:rsidP="00BA2B05">
      <w:pPr>
        <w:pStyle w:val="ListParagraph"/>
        <w:numPr>
          <w:ilvl w:val="0"/>
          <w:numId w:val="4"/>
        </w:numPr>
        <w:rPr>
          <w:bCs/>
          <w:color w:val="000000"/>
        </w:rPr>
      </w:pPr>
      <w:r w:rsidRPr="006068CF">
        <w:rPr>
          <w:bCs/>
          <w:color w:val="000000"/>
        </w:rPr>
        <w:t xml:space="preserve">Describe crime control and due process.  Discuss whether </w:t>
      </w:r>
      <w:r w:rsidRPr="006068CF">
        <w:rPr>
          <w:bCs/>
          <w:noProof/>
          <w:color w:val="000000"/>
        </w:rPr>
        <w:t>your</w:t>
      </w:r>
      <w:r w:rsidRPr="006068CF">
        <w:rPr>
          <w:bCs/>
          <w:color w:val="000000"/>
        </w:rPr>
        <w:t xml:space="preserve"> movie appears to be influenced more by crime control or due process.  Be sure to explain why </w:t>
      </w:r>
      <w:r w:rsidRPr="006068CF">
        <w:rPr>
          <w:bCs/>
          <w:noProof/>
          <w:color w:val="000000"/>
        </w:rPr>
        <w:t>you</w:t>
      </w:r>
      <w:r w:rsidRPr="006068CF">
        <w:rPr>
          <w:bCs/>
          <w:color w:val="000000"/>
        </w:rPr>
        <w:t xml:space="preserve"> feel this way and include evidence </w:t>
      </w:r>
      <w:r w:rsidR="00B235FA" w:rsidRPr="006068CF">
        <w:rPr>
          <w:bCs/>
          <w:color w:val="000000"/>
        </w:rPr>
        <w:t xml:space="preserve">from the textbook </w:t>
      </w:r>
      <w:r w:rsidRPr="006068CF">
        <w:rPr>
          <w:bCs/>
          <w:color w:val="000000"/>
        </w:rPr>
        <w:t>to back up your statement.</w:t>
      </w:r>
    </w:p>
    <w:p w:rsidR="006068CF" w:rsidRPr="006068CF" w:rsidRDefault="006068CF" w:rsidP="006068CF">
      <w:pPr>
        <w:pStyle w:val="ListParagraph"/>
        <w:rPr>
          <w:bCs/>
          <w:color w:val="000000"/>
        </w:rPr>
      </w:pPr>
    </w:p>
    <w:p w:rsidR="00B235FA" w:rsidRDefault="00B235FA" w:rsidP="00BA2B05">
      <w:pPr>
        <w:pStyle w:val="ListParagraph"/>
        <w:numPr>
          <w:ilvl w:val="0"/>
          <w:numId w:val="4"/>
        </w:numPr>
        <w:rPr>
          <w:bCs/>
          <w:color w:val="000000"/>
        </w:rPr>
      </w:pPr>
      <w:r w:rsidRPr="006068CF">
        <w:rPr>
          <w:bCs/>
          <w:color w:val="000000"/>
        </w:rPr>
        <w:t>Describe</w:t>
      </w:r>
      <w:r w:rsidR="00BA2B05" w:rsidRPr="006068CF">
        <w:rPr>
          <w:bCs/>
          <w:color w:val="000000"/>
        </w:rPr>
        <w:t xml:space="preserve"> how punishment was distributed in your movie.  Do you think that the punishment was appropriate?  Why or why not? </w:t>
      </w:r>
      <w:r w:rsidRPr="006068CF">
        <w:rPr>
          <w:bCs/>
          <w:color w:val="000000"/>
        </w:rPr>
        <w:t xml:space="preserve">Be sure to explain why </w:t>
      </w:r>
      <w:r w:rsidRPr="006068CF">
        <w:rPr>
          <w:bCs/>
          <w:noProof/>
          <w:color w:val="000000"/>
        </w:rPr>
        <w:t>you</w:t>
      </w:r>
      <w:r w:rsidRPr="006068CF">
        <w:rPr>
          <w:bCs/>
          <w:color w:val="000000"/>
        </w:rPr>
        <w:t xml:space="preserve"> feel this way and include evidence from the textbook to back up your statement. </w:t>
      </w:r>
      <w:r w:rsidR="00BA2B05" w:rsidRPr="006068CF">
        <w:rPr>
          <w:bCs/>
          <w:color w:val="000000"/>
        </w:rPr>
        <w:t>If no punishment was presented, should it be?  Explain your answer</w:t>
      </w:r>
    </w:p>
    <w:p w:rsidR="006068CF" w:rsidRPr="006068CF" w:rsidRDefault="006068CF" w:rsidP="006068CF">
      <w:pPr>
        <w:pStyle w:val="ListParagraph"/>
        <w:rPr>
          <w:bCs/>
          <w:color w:val="000000"/>
        </w:rPr>
      </w:pPr>
    </w:p>
    <w:p w:rsidR="006068CF" w:rsidRPr="006068CF" w:rsidRDefault="006068CF" w:rsidP="006068CF">
      <w:pPr>
        <w:pStyle w:val="ListParagraph"/>
        <w:rPr>
          <w:bCs/>
          <w:color w:val="000000"/>
        </w:rPr>
      </w:pPr>
    </w:p>
    <w:p w:rsidR="00B235FA" w:rsidRPr="006068CF" w:rsidRDefault="00B235FA" w:rsidP="006068CF">
      <w:pPr>
        <w:pStyle w:val="ListParagraph"/>
        <w:numPr>
          <w:ilvl w:val="0"/>
          <w:numId w:val="4"/>
        </w:numPr>
        <w:rPr>
          <w:bCs/>
          <w:color w:val="000000"/>
        </w:rPr>
      </w:pPr>
      <w:r w:rsidRPr="006068CF">
        <w:rPr>
          <w:bCs/>
          <w:color w:val="000000"/>
        </w:rPr>
        <w:t>Describe how the police and the court were portrayed in your movie.  Do you think the portrayal was accurate?  Why or why not?</w:t>
      </w:r>
    </w:p>
    <w:p w:rsidR="00B235FA" w:rsidRPr="006068CF" w:rsidRDefault="00B235FA" w:rsidP="00B235FA">
      <w:pPr>
        <w:rPr>
          <w:bCs/>
          <w:color w:val="000000"/>
        </w:rPr>
      </w:pPr>
    </w:p>
    <w:p w:rsidR="00B235FA" w:rsidRDefault="00B235FA" w:rsidP="00B235FA">
      <w:pPr>
        <w:pStyle w:val="ListParagraph"/>
        <w:numPr>
          <w:ilvl w:val="0"/>
          <w:numId w:val="4"/>
        </w:numPr>
        <w:rPr>
          <w:bCs/>
          <w:color w:val="000000"/>
        </w:rPr>
      </w:pPr>
      <w:bookmarkStart w:id="0" w:name="_Hlk488405509"/>
      <w:r w:rsidRPr="006068CF">
        <w:rPr>
          <w:bCs/>
          <w:color w:val="000000"/>
        </w:rPr>
        <w:t>Describe how the police were portrayed in your movie.  Do you think the portrayal was accurate?  Why or why not? If the police were not portrayed in the movie, why not?  Do you think the omission of the police is realistic?  Why or why not?  If not, what role should the police have played in the story?</w:t>
      </w:r>
      <w:bookmarkEnd w:id="0"/>
    </w:p>
    <w:p w:rsidR="006068CF" w:rsidRPr="006068CF" w:rsidRDefault="006068CF" w:rsidP="006068CF">
      <w:pPr>
        <w:pStyle w:val="ListParagraph"/>
        <w:rPr>
          <w:bCs/>
          <w:color w:val="000000"/>
        </w:rPr>
      </w:pPr>
    </w:p>
    <w:p w:rsidR="006068CF" w:rsidRPr="006068CF" w:rsidRDefault="006068CF" w:rsidP="006068CF">
      <w:pPr>
        <w:pStyle w:val="ListParagraph"/>
        <w:rPr>
          <w:bCs/>
          <w:color w:val="000000"/>
        </w:rPr>
      </w:pPr>
    </w:p>
    <w:p w:rsidR="00B235FA" w:rsidRPr="00CA65C3" w:rsidRDefault="00B235FA" w:rsidP="006068CF">
      <w:pPr>
        <w:pStyle w:val="ListParagraph"/>
        <w:numPr>
          <w:ilvl w:val="0"/>
          <w:numId w:val="4"/>
        </w:numPr>
        <w:rPr>
          <w:bCs/>
        </w:rPr>
      </w:pPr>
      <w:r w:rsidRPr="00CA65C3">
        <w:rPr>
          <w:bCs/>
        </w:rPr>
        <w:t xml:space="preserve">Describe how the US court systems </w:t>
      </w:r>
      <w:r w:rsidRPr="00CA65C3">
        <w:rPr>
          <w:bCs/>
          <w:noProof/>
        </w:rPr>
        <w:t>were portrayed</w:t>
      </w:r>
      <w:r w:rsidRPr="00CA65C3">
        <w:rPr>
          <w:bCs/>
        </w:rPr>
        <w:t xml:space="preserve"> in </w:t>
      </w:r>
      <w:r w:rsidRPr="00CA65C3">
        <w:rPr>
          <w:bCs/>
          <w:noProof/>
        </w:rPr>
        <w:t>your</w:t>
      </w:r>
      <w:r w:rsidRPr="00CA65C3">
        <w:rPr>
          <w:bCs/>
        </w:rPr>
        <w:t xml:space="preserve"> </w:t>
      </w:r>
      <w:r w:rsidRPr="00CA65C3">
        <w:rPr>
          <w:bCs/>
          <w:noProof/>
        </w:rPr>
        <w:t>movie</w:t>
      </w:r>
      <w:r w:rsidRPr="00CA65C3">
        <w:rPr>
          <w:bCs/>
        </w:rPr>
        <w:t xml:space="preserve">.  Do you think the portrayal was accurate?  Why or why not? If the courts were not portrayed in the movie, why not?  Do you think the omission of the courts </w:t>
      </w:r>
      <w:r w:rsidR="006068CF" w:rsidRPr="00CA65C3">
        <w:rPr>
          <w:bCs/>
        </w:rPr>
        <w:t>is realistic</w:t>
      </w:r>
      <w:r w:rsidRPr="00CA65C3">
        <w:rPr>
          <w:bCs/>
        </w:rPr>
        <w:t>?  Why or why not?  If not, what role should the courts have played in the story?</w:t>
      </w:r>
      <w:bookmarkStart w:id="1" w:name="_GoBack"/>
      <w:bookmarkEnd w:id="1"/>
    </w:p>
    <w:p w:rsidR="006068CF" w:rsidRPr="006068CF" w:rsidRDefault="006068CF" w:rsidP="00B235FA">
      <w:pPr>
        <w:rPr>
          <w:bCs/>
          <w:color w:val="000000"/>
        </w:rPr>
      </w:pPr>
    </w:p>
    <w:p w:rsidR="006068CF" w:rsidRPr="00CA65C3" w:rsidRDefault="006068CF" w:rsidP="006068CF">
      <w:pPr>
        <w:pStyle w:val="ListParagraph"/>
        <w:numPr>
          <w:ilvl w:val="0"/>
          <w:numId w:val="4"/>
        </w:numPr>
        <w:rPr>
          <w:bCs/>
        </w:rPr>
      </w:pPr>
      <w:r w:rsidRPr="00CA65C3">
        <w:rPr>
          <w:bCs/>
        </w:rPr>
        <w:t xml:space="preserve">What general conclusions can </w:t>
      </w:r>
      <w:r w:rsidRPr="00CA65C3">
        <w:rPr>
          <w:bCs/>
          <w:noProof/>
        </w:rPr>
        <w:t>you</w:t>
      </w:r>
      <w:r w:rsidRPr="00CA65C3">
        <w:rPr>
          <w:bCs/>
        </w:rPr>
        <w:t xml:space="preserve"> draw about the movie?  Consider questions such as (but not limited to) the following: What is </w:t>
      </w:r>
      <w:r w:rsidRPr="00CA65C3">
        <w:rPr>
          <w:bCs/>
          <w:noProof/>
        </w:rPr>
        <w:t>your</w:t>
      </w:r>
      <w:r w:rsidRPr="00CA65C3">
        <w:rPr>
          <w:bCs/>
        </w:rPr>
        <w:t xml:space="preserve"> overall assessment of the film?  How accurately does it portray criminal justice? What are the most notable issues or dilemmas (e.g., related to crime, law, morality, social control, or justice) raised by the movie? </w:t>
      </w:r>
    </w:p>
    <w:p w:rsidR="00BA2B05" w:rsidRDefault="00BA2B05" w:rsidP="00BA2B05">
      <w:pPr>
        <w:rPr>
          <w:bCs/>
          <w:color w:val="000000"/>
          <w:sz w:val="20"/>
          <w:szCs w:val="20"/>
        </w:rPr>
      </w:pPr>
    </w:p>
    <w:p w:rsidR="00BA2B05" w:rsidRPr="00083634" w:rsidRDefault="00BA2B05" w:rsidP="00BA2B05">
      <w:pPr>
        <w:rPr>
          <w:bCs/>
          <w:color w:val="000000"/>
          <w:sz w:val="20"/>
          <w:szCs w:val="20"/>
        </w:rPr>
      </w:pPr>
    </w:p>
    <w:p w:rsidR="00BA2B05" w:rsidRPr="00BA2B05" w:rsidRDefault="00BA2B05" w:rsidP="00BA2B05">
      <w:pPr>
        <w:rPr>
          <w:rFonts w:eastAsiaTheme="minorHAnsi"/>
        </w:rPr>
      </w:pPr>
    </w:p>
    <w:sectPr w:rsidR="00BA2B05" w:rsidRPr="00BA2B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766F7"/>
    <w:multiLevelType w:val="hybridMultilevel"/>
    <w:tmpl w:val="D4C66D7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51A0F"/>
    <w:multiLevelType w:val="hybridMultilevel"/>
    <w:tmpl w:val="C8D8A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F1B12"/>
    <w:multiLevelType w:val="hybridMultilevel"/>
    <w:tmpl w:val="542695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1A2274C"/>
    <w:multiLevelType w:val="hybridMultilevel"/>
    <w:tmpl w:val="A82AE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0NrU0MTY3NTE3tTBS0lEKTi0uzszPAykwrAUAZUXJuCwAAAA="/>
  </w:docVars>
  <w:rsids>
    <w:rsidRoot w:val="00BD0B70"/>
    <w:rsid w:val="00096E2A"/>
    <w:rsid w:val="000C63E8"/>
    <w:rsid w:val="00131876"/>
    <w:rsid w:val="00333FA1"/>
    <w:rsid w:val="004A0E33"/>
    <w:rsid w:val="00572465"/>
    <w:rsid w:val="006068CF"/>
    <w:rsid w:val="006F1805"/>
    <w:rsid w:val="007A3A81"/>
    <w:rsid w:val="00956450"/>
    <w:rsid w:val="009D42AC"/>
    <w:rsid w:val="00A51E4A"/>
    <w:rsid w:val="00B235FA"/>
    <w:rsid w:val="00B81F2A"/>
    <w:rsid w:val="00BA2B05"/>
    <w:rsid w:val="00BB4DD0"/>
    <w:rsid w:val="00BD0B70"/>
    <w:rsid w:val="00BF7497"/>
    <w:rsid w:val="00CA65C3"/>
    <w:rsid w:val="00CF1F5D"/>
    <w:rsid w:val="00D1764E"/>
    <w:rsid w:val="00DA115B"/>
    <w:rsid w:val="00EA5202"/>
    <w:rsid w:val="00EE6275"/>
    <w:rsid w:val="00F003B0"/>
    <w:rsid w:val="00F9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FD141"/>
  <w15:chartTrackingRefBased/>
  <w15:docId w15:val="{B715A411-49A3-41B2-BB2A-CC3ADB212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0B70"/>
    <w:pPr>
      <w:spacing w:line="254" w:lineRule="auto"/>
    </w:pPr>
    <w:rPr>
      <w:rFonts w:eastAsia="Times New Roman" w:cs="Times New Roman"/>
    </w:rPr>
  </w:style>
  <w:style w:type="paragraph" w:styleId="Heading1">
    <w:name w:val="heading 1"/>
    <w:basedOn w:val="Normal"/>
    <w:next w:val="Normal"/>
    <w:link w:val="Heading1Char"/>
    <w:uiPriority w:val="9"/>
    <w:qFormat/>
    <w:rsid w:val="00DA11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F5D"/>
    <w:pPr>
      <w:ind w:left="720"/>
      <w:contextualSpacing/>
    </w:pPr>
  </w:style>
  <w:style w:type="paragraph" w:styleId="NoSpacing">
    <w:name w:val="No Spacing"/>
    <w:uiPriority w:val="1"/>
    <w:qFormat/>
    <w:rsid w:val="00DA115B"/>
    <w:pPr>
      <w:spacing w:after="0" w:line="240" w:lineRule="auto"/>
    </w:pPr>
    <w:rPr>
      <w:rFonts w:eastAsia="Times New Roman" w:cs="Times New Roman"/>
    </w:rPr>
  </w:style>
  <w:style w:type="character" w:customStyle="1" w:styleId="Heading1Char">
    <w:name w:val="Heading 1 Char"/>
    <w:basedOn w:val="DefaultParagraphFont"/>
    <w:link w:val="Heading1"/>
    <w:uiPriority w:val="9"/>
    <w:rsid w:val="00DA115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98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5</TotalTime>
  <Pages>2</Pages>
  <Words>667</Words>
  <Characters>380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oy, Coleman</dc:creator>
  <cp:keywords/>
  <dc:description/>
  <cp:lastModifiedBy>McKoy, Coleman</cp:lastModifiedBy>
  <cp:revision>4</cp:revision>
  <dcterms:created xsi:type="dcterms:W3CDTF">2017-07-20T16:43:00Z</dcterms:created>
  <dcterms:modified xsi:type="dcterms:W3CDTF">2017-07-21T18:51:00Z</dcterms:modified>
</cp:coreProperties>
</file>